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EC9" w:rsidRDefault="00AA37BB">
      <w:bookmarkStart w:id="0" w:name="_GoBack"/>
      <w:bookmarkEnd w:id="0"/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238125</wp:posOffset>
                </wp:positionH>
                <wp:positionV relativeFrom="paragraph">
                  <wp:posOffset>371475</wp:posOffset>
                </wp:positionV>
                <wp:extent cx="9405257" cy="4803112"/>
                <wp:effectExtent l="0" t="0" r="5715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05257" cy="4803112"/>
                          <a:chOff x="0" y="0"/>
                          <a:chExt cx="9405257" cy="4803112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0" y="0"/>
                            <a:ext cx="9405257" cy="4803112"/>
                            <a:chOff x="0" y="0"/>
                            <a:chExt cx="9405257" cy="4803112"/>
                          </a:xfrm>
                        </wpg:grpSpPr>
                        <pic:pic xmlns:pic="http://schemas.openxmlformats.org/drawingml/2006/picture">
                          <pic:nvPicPr>
                            <pic:cNvPr id="4" name="Picture 4" descr="E:\PHD\CHAPTER 4 ECOLOGICAL CONNECTIVITY\PROCESSING\Cumulative cost\cumcostpasserkl2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267" t="15715" r="62200" b="15697"/>
                            <a:stretch/>
                          </pic:blipFill>
                          <pic:spPr bwMode="auto">
                            <a:xfrm>
                              <a:off x="522514" y="150725"/>
                              <a:ext cx="2974312" cy="429064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" name="Picture 3" descr="E:\PHD\CHAPTER 4 ECOLOGICAL CONNECTIVITY\PROCESSING\Cumulative cost\cumcostpassermm2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029" t="15292" r="64679" b="8684"/>
                            <a:stretch/>
                          </pic:blipFill>
                          <pic:spPr bwMode="auto">
                            <a:xfrm>
                              <a:off x="7074039" y="40193"/>
                              <a:ext cx="2331218" cy="47629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" name="Picture 2" descr="E:\PHD\CHAPTER 4 ECOLOGICAL CONNECTIVITY\PROCESSING\Cumulative cost\cumcostpasserjkt3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350" t="25114" r="55552" b="21168"/>
                            <a:stretch/>
                          </pic:blipFill>
                          <pic:spPr bwMode="auto">
                            <a:xfrm>
                              <a:off x="3496826" y="512466"/>
                              <a:ext cx="3376246" cy="336619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0" name="Text Box 10"/>
                          <wps:cNvSpPr txBox="1"/>
                          <wps:spPr>
                            <a:xfrm>
                              <a:off x="1597687" y="0"/>
                              <a:ext cx="1735455" cy="2552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2F53FA" w:rsidRPr="001A4B09" w:rsidRDefault="002F53FA" w:rsidP="002F53FA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 xml:space="preserve">a) </w:t>
                                </w: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Kuala Lumpu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Text Box 11"/>
                          <wps:cNvSpPr txBox="1"/>
                          <wps:spPr>
                            <a:xfrm>
                              <a:off x="4642338" y="10048"/>
                              <a:ext cx="1005205" cy="2552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2F53FA" w:rsidRPr="001A4B09" w:rsidRDefault="002F53FA" w:rsidP="002F53FA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b) Jakart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7063991" y="0"/>
                              <a:ext cx="1488440" cy="2559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2F53FA" w:rsidRPr="001A4B09" w:rsidRDefault="002F53FA" w:rsidP="002F53FA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c) Metro Manil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" name="Picture 5" descr="E:\PHD\CHAPTER 4 ECOLOGICAL CONNECTIVITY\PROCESSING\Cumulative cost\cumcostvaluepasserkl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1367" t="56767" r="35286" b="21028"/>
                            <a:stretch/>
                          </pic:blipFill>
                          <pic:spPr bwMode="auto">
                            <a:xfrm>
                              <a:off x="0" y="3285811"/>
                              <a:ext cx="1185705" cy="138667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" name="Picture 6" descr="E:\PHD\CHAPTER 4 ECOLOGICAL CONNECTIVITY\PROCESSING\Cumulative cost\cumcostvaluepasserjkt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1489" t="56925" r="35169" b="20865"/>
                            <a:stretch/>
                          </pic:blipFill>
                          <pic:spPr bwMode="auto">
                            <a:xfrm>
                              <a:off x="3396342" y="3285811"/>
                              <a:ext cx="1185706" cy="138667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" name="Picture 7" descr="E:\PHD\CHAPTER 4 ECOLOGICAL CONNECTIVITY\PROCESSING\Cumulative cost\cumcostvaluepassermm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1308" t="56925" r="35009" b="22135"/>
                            <a:stretch/>
                          </pic:blipFill>
                          <pic:spPr bwMode="auto">
                            <a:xfrm>
                              <a:off x="6380703" y="3285811"/>
                              <a:ext cx="1205802" cy="13163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8" name="Picture 8" descr="F:\PHD\CHAPTER 4 ECOLOGICAL CONNECTIVITY\PROCESSING\Metro Manila\Resistance\resistancelegend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40" t="68977" r="24745" b="17856"/>
                          <a:stretch/>
                        </pic:blipFill>
                        <pic:spPr bwMode="auto">
                          <a:xfrm>
                            <a:off x="4533900" y="3810000"/>
                            <a:ext cx="1846580" cy="726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13" o:spid="_x0000_s1026" style="position:absolute;margin-left:-18.75pt;margin-top:29.25pt;width:740.55pt;height:378.2pt;z-index:251669504" coordsize="94052,4803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zigAopNwpQc0AFFGaKACiiigAoozRQAUUUZoAKKKK&#10;ACiijOKACigNm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jNgigBaKjMpFOzvFGgDs5opu33o2+9IBklsHYn17V4h8Wf&#10;+CaH7Pvx48Wza/40+Cvwx8Ua3cnM1/qXhy1uLmY4AyzshZjhQMkk8V7lt96McfepWA88+BP7Jvwz&#10;/Zi0uaz+HPgPwj4HtLht80OiaVDYrMf9ry1Gce9ei00DH8VHmAVWoDqKYJCWxT6N9g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Z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GtJg/Sk8zivFP+ChFtqw/Y1+J+oaF4i1&#10;zwvrWheGNS1bTtR0q6ME9vcQWkssbEj7y70GVOQRweK8H/Zl/a98Y+KPhd4k+DXxmvZPDfxq8O+H&#10;5Lqz1rTpTbQ+MLIQlo9Tsm42yDgSxclGBPKkYz59/ID7iDZ707PBrzb9lKW9u/2dPB1zqGpahq17&#10;eaXDcT3d7MZp5ndQxZmP1r0fNaCjJNXRJRRRQM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DzX9rL4fa18Xv2cPHnhDQIrB9U8WaFfaLA97cNbwwNc28kQkZlRzhd+cBTnHavN/2s/2Gbf9&#10;sD9n7T9JvLj/AIQ/4g+H7UNoHiPTn86bRbsJs3KxVTJE/R42ADKSOvNfRzDLV4j4U/aGu9V/bn8T&#10;fDmaa1bTbLw1b6rZqpHmecJyk6n6B4j9DU76DXc774C+A774YfBfwr4d1K5hu9Q0XS4LO5uIgRHN&#10;JGgVmUHBAJBNdkEoVcU6qElbY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hmk&#10;2bj/AHf0r8qPil8YoPg5/wAF2P2eL9rySOD4r6d4nspwXxHcOZ4obf2K7LVGH1z3r9MvjH41i+HX&#10;wu8S69PvMej6bcXe1B88hSNmCqO7EgADuTX4Tf8AByX4zi/Y1/b1/Yr1iG4mt7P4f2cfmzg5dYIb&#10;m2WQkjBJMYbnvk1K/iR9Sl8L9D+gNelLWX4Z8Qw+JPD1jqNq4kt7+3juImH8SOoYfoa085Wq9SI6&#10;oWiiigY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XuI/MV16qwwa/JX/AIJNfB2z+CP7dP7Tnw1+zyxR3fxei1y1iRSIlg+yTXoDdtuJ&#10;wAOmVHpX64MMGvnv4b/s3XXg39v74jfEBbOCPR/FGhabGkuPme8iMqyN/wB+ygzSi7Tv5BLWNj6F&#10;UfLS0L90UUw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AnApFbdUU83lE/T1qNLvz&#10;/mRlZc9Qc5oAtUU2Jt0anrnvTqACiiigAoooPIoAKKbISie+ahlvBF1Ye2SKALGaKigk83DfeGM5&#10;qWgAooooAKKKKACiiigAoqs18Im2syjPTJ/OpVl3NQA8tg0tFFABRRRQAUUUUAGeaKiuJdjKM7aj&#10;S+WU7VdS3cZ5FAFmimxNuWnUANcZqM25/M1NRtoABwKKKD0oAKM01mxFUCXWX2k/MKALNFQS3Plp&#10;uyB9TSW915/Q7l9QeDQBYopAaFGKAF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x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y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g9OlB6VQ8Rasukaa9z828grHtH8WOKALF5qFjp0Ymv7yKFC2N&#10;8sgUE/jVU+L/AApu2DxPp+4nCr9tjyf1rzrxE/iXxjpw07W7yCSNW3rsQLzyPSuJ1XwDDZXq3Lbc&#10;RzIflkPbn0ounsB9FIwYBlOc9D606svwlr9p4k0SHVLKKRI2ygWYANleD0J9K1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BGOBnFefeEfgbptppbReLGWa685mV7Odgm3AwOQOa9CooAy/CnhPRvB1g+maHFIsTzG&#10;RvMkLHcQB/ICtS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qvqupR6RYtcSBmRMZC&#10;jnk4oAkuryGwhMk8scMa8FnYKo/E1SbxfpKfe1TTl+tyn+Nefa3far4r0qSzvZreSByCQq7Twcjk&#10;CuG1/wCHSoGPyfdH8Z9fpQB9ExyLLGrKysrDIIOQRTqw/h34gg8QeGIWt1mVbMLbN5gAyyouSME8&#10;c1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uGg+Dseo+KNYvdUZJIbyUSWwhkYMg5zu4H+z0J713NF&#10;AGL4V8Aab4NmuJLFJVa5AD73LZxnH862q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D//2VBLAwQKAAAAAAAAACEAeE7eQnff&#10;AgB33wIAFQAAAGRycy9tZWRpYS9pbWFnZTMuanBlZ//Y/+AAEEpGSUYAAQEBANwA3AAA/9sAQwAC&#10;AQECAQECAgICAgICAgMFAwMDAwMGBAQDBQcGBwcHBgcHCAkLCQgICggHBwoNCgoLDAwMDAcJDg8N&#10;DA4LDAwM/9sAQwECAgIDAwMGAwMGDAgHCAwMDAwMDAwMDAwMDAwMDAwMDAwMDAwMDAwMDAwMDAwM&#10;DAwMDAwMDAwMDAwMDAwMDAwM/8AAEQgF5AhV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MZ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P//ZUEsDBAoAAAAAAAAAIQDzuAF2&#10;bCkCAGwpAgAVAAAAZHJzL21lZGlhL2ltYWdlMi5qcGVn/9j/4AAQSkZJRgABAQEA3ADcAAD/2wBD&#10;AAIBAQIBAQICAgICAgICAwUDAwMDAwYEBAMFBwYHBwcGBwcICQsJCAgKCAcHCg0KCgsMDAwMBwkO&#10;Dw0MDgsMDAz/2wBDAQICAgMDAwYDAwYMCAcIDAwMDAwMDAwMDAwMDAwMDAwMDAwMDAwMDAwMDAwM&#10;DAwMDAwMDAwMDAwMDAwMDAwMDAz/wAARCAXkCFU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zRQAUUUUAFFFFABRRRQAUUUUAFFFFABRRRQAUUUUAFFFFABRRRQAUUUUAFFFFABRRRQAUUUUAF&#10;FFFABRRRQAUUUUAFFFFABRRRQAUUUUAFFFFABRRRQAUUUUAFFFFABRRRQAUUUUAFFFFABRRRQAUU&#10;UUAFFFFABRRRQAUUUUAFFFFABRRRQAUUUUAFFFFABRRRQAUUUUAFFFFABRRRQAUUUUAFFFFABRRR&#10;QAUUUUAFFFFABRRRQAUUUZ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//2VBLAwQKAAAAAAAAACEAvR6YpFakAwBWpAMAFQAAAGRycy9tZWRpYS9pbWFnZTEuanBl&#10;Z//Y/+AAEEpGSUYAAQEBANwA3AAA/9sAQwACAQECAQECAgICAgICAgMFAwMDAwMGBAQDBQcGBwcH&#10;BgcHCAkLCQgICggHBwoNCgoLDAwMDAcJDg8NDA4LDAwM/9sAQwECAgIDAwMGAwMGDAgHCAwMDAwM&#10;DAwMDAwMDAwMDAwMDAwMDAwMDAwMDAwMDAwMDAwMDAwMDAwMDAwMDAwMDAwM/8AAEQgF5AhV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pG6Up6Vz/jbxDNpVpstW2XLY&#10;Ksy5UD3oA1LzWbPTXC3F1b25IyBJIF/nUcHijTbyZYodQs5ZW/gjnVm/IGvLfFOk3njKRJr6SGSS&#10;MbRj5ePyrn/C+jw+CPF1rqMqsyQ5JEbZJz6ZxRzJ7AfQCmnVXsbpbu3jkXhZFDAHqAas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HM/FTwfceN9Bt7S3kgjaO5WZzKSAVCsCBgHn5qpv8&#10;FNCkVd0dxwdx/fGuyooAag2in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">
                <v:group id="Group 1" o:spid="_x0000_s1027" style="position:absolute;width:94052;height:48031" coordsize="94052,480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28" type="#_x0000_t75" style="position:absolute;left:5225;top:1507;width:29743;height:429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bSJHBAAAA2gAAAA8AAABkcnMvZG93bnJldi54bWxEj81qwzAQhO+FvIPYQG6N7BIa41gJIVAo&#10;5NS0IdfF2lgm1kpY8k/fvioUehxm5humOsy2EyP1oXWsIF9nIIhrp1tuFHx9vj0XIEJE1tg5JgXf&#10;FOCwXzxVWGo38QeNl9iIBOFQogIToy+lDLUhi2HtPHHy7q63GJPsG6l7nBLcdvIly16lxZbTgkFP&#10;J0P14zJYBdPAQ77Rc3aj4H1xPm7N47pVarWcjzsQkeb4H/5rv2sFG/i9km6A3P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HbSJHBAAAA2gAAAA8AAAAAAAAAAAAAAAAAnwIA&#10;AGRycy9kb3ducmV2LnhtbFBLBQYAAAAABAAEAPcAAACNAwAAAAA=&#10;">
                    <v:imagedata r:id="rId11" o:title="cumcostpasserkl2" croptop="10299f" cropbottom="10287f" cropleft="2796f" cropright="40763f"/>
                    <v:path arrowok="t"/>
                  </v:shape>
                  <v:shape id="Picture 3" o:spid="_x0000_s1029" type="#_x0000_t75" style="position:absolute;left:70740;top:401;width:23312;height:476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mv6fbEAAAA2gAAAA8AAABkcnMvZG93bnJldi54bWxEj81qwzAQhO+FvoPYQm+JnIaExokSSkvr&#10;nArND+S4WBvbxLsykhq7b18FCj0OM/MNs9oM3Kor+dA4MTAZZ6BISmcbqQwc9u+jZ1AholhsnZCB&#10;HwqwWd/frTC3rpcvuu5ipRJEQo4G6hi7XOtQ1sQYxq4jSd7ZecaYpK+09dgnOLf6KcvmmrGRtFBj&#10;R681lZfdNxvg40fBb8Vieuy5+PSnYrY/65kxjw/DyxJUpCH+h//aW2tgCrcr6Qbo9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mv6fbEAAAA2gAAAA8AAAAAAAAAAAAAAAAA&#10;nwIAAGRycy9kb3ducmV2LnhtbFBLBQYAAAAABAAEAPcAAACQAwAAAAA=&#10;">
                    <v:imagedata r:id="rId12" o:title="cumcostpassermm2" croptop="10022f" cropbottom="5691f" cropleft="5917f" cropright="42388f"/>
                    <v:path arrowok="t"/>
                  </v:shape>
                  <v:shape id="Picture 2" o:spid="_x0000_s1030" type="#_x0000_t75" style="position:absolute;left:34968;top:5124;width:33762;height:336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c7XITDAAAA2gAAAA8AAABkcnMvZG93bnJldi54bWxEj0uLwkAQhO+C/2FoYW86WQ8i0THIwoJ7&#10;WtcH4q3NtHlspidkRhP99Y4geCyq6itqnnSmEldqXGFZwecoAkGcWl1wpmC3/R5OQTiPrLGyTApu&#10;5CBZ9HtzjLVt+Y+uG5+JAGEXo4Lc+zqW0qU5GXQjWxMH72wbgz7IJpO6wTbATSXHUTSRBgsOCznW&#10;9JVT+r+5GAU/7sb39W97XK/MPmvTU3mwh1Kpj0G3nIHw1Pl3+NVeaQVjeF4JN0AuH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VztchMMAAADaAAAADwAAAAAAAAAAAAAAAACf&#10;AgAAZHJzL2Rvd25yZXYueG1sUEsFBgAAAAAEAAQA9wAAAI8DAAAAAA==&#10;">
                    <v:imagedata r:id="rId13" o:title="cumcostpasserjkt3" croptop="16459f" cropbottom="13873f" cropleft="4162f" cropright="36407f"/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31" type="#_x0000_t202" style="position:absolute;left:15976;width:17355;height:2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caj8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KGX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FxqPxQAAANsAAAAPAAAAAAAAAAAAAAAAAJgCAABkcnMv&#10;ZG93bnJldi54bWxQSwUGAAAAAAQABAD1AAAAigMAAAAA&#10;" filled="f" stroked="f" strokeweight=".5pt">
                    <v:textbox>
                      <w:txbxContent>
                        <w:p w:rsidR="002F53FA" w:rsidRPr="001A4B09" w:rsidRDefault="002F53FA" w:rsidP="002F53FA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a) </w:t>
                          </w: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Kuala Lumpur</w:t>
                          </w:r>
                        </w:p>
                      </w:txbxContent>
                    </v:textbox>
                  </v:shape>
                  <v:shape id="Text Box 11" o:spid="_x0000_s1032" type="#_x0000_t202" style="position:absolute;left:46423;top:100;width:10052;height:2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      <v:textbox>
                      <w:txbxContent>
                        <w:p w:rsidR="002F53FA" w:rsidRPr="001A4B09" w:rsidRDefault="002F53FA" w:rsidP="002F53FA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b) Jakarta</w:t>
                          </w:r>
                        </w:p>
                      </w:txbxContent>
                    </v:textbox>
                  </v:shape>
                  <v:shape id="Text Box 12" o:spid="_x0000_s1033" type="#_x0000_t202" style="position:absolute;left:70639;width:14885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      <v:textbox>
                      <w:txbxContent>
                        <w:p w:rsidR="002F53FA" w:rsidRPr="001A4B09" w:rsidRDefault="002F53FA" w:rsidP="002F53FA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c) Metro Manila</w:t>
                          </w:r>
                        </w:p>
                      </w:txbxContent>
                    </v:textbox>
                  </v:shape>
                  <v:shape id="Picture 5" o:spid="_x0000_s1034" type="#_x0000_t75" style="position:absolute;top:32858;width:11857;height:138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K7ue3DAAAA2gAAAA8AAABkcnMvZG93bnJldi54bWxEj1FrwjAUhd8F/0O4gi+iaTecozMWcQgT&#10;9jL1B1yauzazuSlJqt1+/TIY+Hg453yHsy4H24or+WAcK8gXGQjiymnDtYLzaT9/BhEissbWMSn4&#10;pgDlZjxaY6HdjT/oeoy1SBAOBSpoYuwKKUPVkMWwcB1x8j6dtxiT9LXUHm8Jblv5kGVP0qLhtNBg&#10;R7uGqsuxtwo606/io39/3encVP0MDz/8dVBqOhm2LyAiDfEe/m+/aQVL+LuSboDc/A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ru57cMAAADaAAAADwAAAAAAAAAAAAAAAACf&#10;AgAAZHJzL2Rvd25yZXYueG1sUEsFBgAAAAAEAAQA9wAAAI8DAAAAAA==&#10;">
                    <v:imagedata r:id="rId14" o:title="cumcostvaluepasserkl" croptop="37203f" cropbottom="13781f" cropleft="33664f" cropright="23125f"/>
                    <v:path arrowok="t"/>
                  </v:shape>
                  <v:shape id="Picture 6" o:spid="_x0000_s1035" type="#_x0000_t75" style="position:absolute;left:33963;top:32858;width:11857;height:138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mzp9HCAAAA2gAAAA8AAABkcnMvZG93bnJldi54bWxEj09rwkAQxe8Fv8MyghepGz2EkrqKCoKH&#10;YlsV8Thkp0lodjbsTjV+e7dQ6PHx/vx482XvWnWlEBvPBqaTDBRx6W3DlYHTcfv8AioKssXWMxm4&#10;U4TlYvA0x8L6G3/S9SCVSiMcCzRQi3SF1rGsyWGc+I44eV8+OJQkQ6VtwFsad62eZVmuHTacCDV2&#10;tKmp/D78uMQdX97epwHX+3CRj81Zj6tc9saMhv3qFZRQL//hv/bOGsjh90q6AXrx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s6fRwgAAANoAAAAPAAAAAAAAAAAAAAAAAJ8C&#10;AABkcnMvZG93bnJldi54bWxQSwUGAAAAAAQABAD3AAAAjgMAAAAA&#10;">
                    <v:imagedata r:id="rId15" o:title="cumcostvaluepasserjkt" croptop="37306f" cropbottom="13674f" cropleft="33744f" cropright="23048f"/>
                    <v:path arrowok="t"/>
                  </v:shape>
                  <v:shape id="Picture 7" o:spid="_x0000_s1036" type="#_x0000_t75" style="position:absolute;left:63807;top:32858;width:12058;height:131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WY/9LEAAAA2gAAAA8AAABkcnMvZG93bnJldi54bWxEj91qwkAUhO8LvsNyBG+KbqrFn+gqRShU&#10;FPHvAQ7ZYxLNng3ZNUaf3i0UejnMzDfMbNGYQtRUudyygo9eBII4sTrnVMHp+N0dg3AeWWNhmRQ8&#10;yMFi3nqbYaztnfdUH3wqAoRdjAoy78tYSpdkZND1bEkcvLOtDPogq1TqCu8BbgrZj6KhNJhzWMiw&#10;pGVGyfVwMwqayefKPUfjLb7Xm11yfK6jy2CtVKfdfE1BeGr8f/iv/aMVjOD3SrgBcv4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WY/9LEAAAA2gAAAA8AAAAAAAAAAAAAAAAA&#10;nwIAAGRycy9kb3ducmV2LnhtbFBLBQYAAAAABAAEAPcAAACQAwAAAAA=&#10;">
                    <v:imagedata r:id="rId16" o:title="cumcostvaluepassermm" croptop="37306f" cropbottom="14506f" cropleft="33625f" cropright="22943f"/>
                    <v:path arrowok="t"/>
                  </v:shape>
                </v:group>
                <v:shape id="Picture 8" o:spid="_x0000_s1037" type="#_x0000_t75" style="position:absolute;left:45339;top:38100;width:18465;height:72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qThOK/AAAA2gAAAA8AAABkcnMvZG93bnJldi54bWxET89rwjAUvg/8H8ITvM3ECUOqUcaY0FNh&#10;bojHR/PWZDYvpYlt/e/NYbDjx/d7d5h8KwbqowusYbVUIIjrYBw3Gr6/js8bEDEhG2wDk4Y7RTjs&#10;Z087LEwY+ZOGU2pEDuFYoAabUldIGWtLHuMydMSZ+wm9x5Rh30jT45jDfStflHqVHh3nBosdvVuq&#10;r6eb1/Dxa2N3dCt1X1fquhkvvhyqs9aL+fS2BZFoSv/iP3dpNOSt+Uq+AXL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6k4TivwAAANoAAAAPAAAAAAAAAAAAAAAAAJ8CAABk&#10;cnMvZG93bnJldi54bWxQSwUGAAAAAAQABAD3AAAAiwMAAAAA&#10;">
                  <v:imagedata r:id="rId17" o:title="resistancelegend" croptop="45205f" cropbottom="11702f" cropleft="34695f" cropright="16217f"/>
                </v:shape>
              </v:group>
            </w:pict>
          </mc:Fallback>
        </mc:AlternateContent>
      </w:r>
    </w:p>
    <w:sectPr w:rsidR="008D0EC9" w:rsidSect="0000087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zS3tDAzMTA1NTVW0lEKTi0uzszPAykwqgUAeJt29SwAAAA="/>
  </w:docVars>
  <w:rsids>
    <w:rsidRoot w:val="0000087C"/>
    <w:rsid w:val="0000087C"/>
    <w:rsid w:val="002F53FA"/>
    <w:rsid w:val="008D0EC9"/>
    <w:rsid w:val="00AA37BB"/>
    <w:rsid w:val="00BC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87E8E8-B6E7-4135-95F9-E32A8EED9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d nor, Amal najihah</dc:creator>
  <cp:lastModifiedBy>Muhamad Nor, Amal Najihah</cp:lastModifiedBy>
  <cp:revision>5</cp:revision>
  <dcterms:created xsi:type="dcterms:W3CDTF">2017-04-12T15:07:00Z</dcterms:created>
  <dcterms:modified xsi:type="dcterms:W3CDTF">2017-04-17T14:02:00Z</dcterms:modified>
</cp:coreProperties>
</file>